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2E91" w:rsidRDefault="006D3AAB">
      <w:r>
        <w:rPr>
          <w:noProof/>
        </w:rPr>
        <w:drawing>
          <wp:inline distT="0" distB="0" distL="0" distR="0" wp14:anchorId="297B6AFD" wp14:editId="14FEBD23">
            <wp:extent cx="6048375" cy="3990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12E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NrQ0MjUwtDQ3MDVT0lEKTi0uzszPAykwrAUA1Dfw1ywAAAA="/>
  </w:docVars>
  <w:rsids>
    <w:rsidRoot w:val="006D3AAB"/>
    <w:rsid w:val="005A1713"/>
    <w:rsid w:val="006D3AAB"/>
    <w:rsid w:val="00825285"/>
    <w:rsid w:val="009844A6"/>
    <w:rsid w:val="00BC4709"/>
    <w:rsid w:val="00E30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762D09-7CEE-4391-80B2-2D99B8CE6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Cabrera</dc:creator>
  <cp:keywords/>
  <dc:description/>
  <cp:lastModifiedBy>Carolina Cabrera</cp:lastModifiedBy>
  <cp:revision>1</cp:revision>
  <dcterms:created xsi:type="dcterms:W3CDTF">2019-05-21T17:05:00Z</dcterms:created>
  <dcterms:modified xsi:type="dcterms:W3CDTF">2019-05-21T17:07:00Z</dcterms:modified>
</cp:coreProperties>
</file>